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Contact Number]</w:t>
      </w:r>
    </w:p>
    <w:p>
      <w:pPr>
        <w:pStyle w:val="BodyText"/>
      </w:pPr>
      <w:r>
        <w:t xml:space="preserve">Date: [Current Date]</w:t>
      </w:r>
    </w:p>
    <w:p>
      <w:pPr>
        <w:pStyle w:val="BodyText"/>
      </w:pPr>
      <w:r>
        <w:t xml:space="preserve">Mr./Ms. [Recipient's Name]</w:t>
      </w:r>
    </w:p>
    <w:p>
      <w:pPr>
        <w:pStyle w:val="BodyText"/>
      </w:pPr>
      <w:r>
        <w:t xml:space="preserve">[Designation, e.g., Head of Faculty/Principal]</w:t>
      </w:r>
    </w:p>
    <w:p>
      <w:pPr>
        <w:pStyle w:val="BodyText"/>
      </w:pPr>
      <w:r>
        <w:t xml:space="preserve">[School Name]</w:t>
      </w:r>
    </w:p>
    <w:p>
      <w:pPr>
        <w:pStyle w:val="BodyText"/>
      </w:pPr>
      <w:r>
        <w:t xml:space="preserve">[School Address]</w:t>
      </w:r>
    </w:p>
    <w:p>
      <w:pPr>
        <w:pStyle w:val="BodyText"/>
      </w:pPr>
      <w:r>
        <w:t xml:space="preserve">Bangalore, Karnataka - [Postal Code]</w:t>
      </w:r>
    </w:p>
    <w:bookmarkStart w:id="20" w:name="X98c7a0a90280372d2d78237548a067b8b970019"/>
    <w:p>
      <w:pPr>
        <w:pStyle w:val="Heading2"/>
      </w:pPr>
      <w:r>
        <w:t xml:space="preserve">Subject: Application for Secondary Teaching Internship</w:t>
      </w:r>
    </w:p>
    <w:p>
      <w:pPr>
        <w:pStyle w:val="FirstParagraph"/>
      </w:pPr>
      <w:r>
        <w:t xml:space="preserve">Dear Mr./Ms. [Recipient's Last Name],</w:t>
      </w:r>
    </w:p>
    <w:p>
      <w:pPr>
        <w:pStyle w:val="BodyText"/>
      </w:pPr>
      <w:r>
        <w:t xml:space="preserve">With profound enthusiasm, I submit my application for the Secondary Teaching Internship position at your esteemed institution in Bangalore, as advertised on [Platform where job was seen - e.g., School Website/LinkedIn/Naukri.com]. As a dedicated education student pursuing my Bachelor of Education (B.Ed) specializing in Secondary Education at [Your University Name], I have long admired [School Name]'s commitment to nurturing holistic development within the vibrant educational landscape of India Bangalore. This internship represents not just an opportunity to apply my academic knowledge, but a pivotal step toward contributing meaningfully to the future generation of Karnataka's youth.</w:t>
      </w:r>
    </w:p>
    <w:p>
      <w:pPr>
        <w:pStyle w:val="BodyText"/>
      </w:pPr>
      <w:r>
        <w:t xml:space="preserve">My academic journey has been meticulously aligned with the demands of contemporary secondary education in India. Throughout my B.Ed program at [University], I've immersed myself in pedagogical methodologies tailored for Grades 6-10, mastering curriculum frameworks such as CBSE and Karnataka State Board syllabi. My recent internship at [Previous School/Institution] provided hands-on experience designing lesson plans for Mathematics and Environmental Science, where I successfully implemented project-based learning strategies that increased student engagement by 40% according to internal assessments. This experience solidified my belief that effective teaching transcends textbook delivery—it cultivates critical thinking in students navigating the complexities of modern India Bangalore.</w:t>
      </w:r>
    </w:p>
    <w:p>
      <w:pPr>
        <w:pStyle w:val="BodyText"/>
      </w:pPr>
      <w:r>
        <w:t xml:space="preserve">What particularly draws me to [School Name] is your pioneering work in integrating technology with traditional pedagogy, a philosophy deeply resonant with my own teaching ethos. I have studied extensively how institutions in Bangalore—like yours—are revolutionizing secondary education through initiatives such as digital literacy labs and community-based learning projects. During my research on urban education trends, I noted your school's recent partnership with the Bangalore Education Foundation for sustainable development workshops, a model I am eager to support during my internship. In India Bangalore's rapidly evolving educational ecosystem, where public and private institutions are increasingly collaborating to bridge rural-urban gaps, your school stands as a beacon of progressive practice.</w:t>
      </w:r>
    </w:p>
    <w:p>
      <w:pPr>
        <w:pStyle w:val="BodyText"/>
      </w:pPr>
      <w:r>
        <w:t xml:space="preserve">My understanding of the unique context of secondary education in India Bangalore extends beyond academics. Having grown up in a multicultural neighborhood near Koramangala, I've witnessed firsthand how Bangalore's demographic diversity—from IT professionals' children to migrant laborers' families—shapes classroom dynamics. This awareness informs my approach to inclusive teaching: I design culturally responsive materials that acknowledge the city's linguistic tapestry (Kannada, English, Tamil) and socioeconomic spectrum. For instance, while interning at a government school in Whitefield, I created bilingual activity sheets for science concepts that resonated with both native Kannada speakers and non-Kannada-speaking students—a strategy directly applicable to Bangalore's heterogeneous classrooms.</w:t>
      </w:r>
    </w:p>
    <w:p>
      <w:pPr>
        <w:pStyle w:val="BodyText"/>
      </w:pPr>
      <w:r>
        <w:t xml:space="preserve">I am equally committed to the emotional and social development of secondary students, a dimension often overlooked in India's exam-centric system. During my university practicum, I facilitated a 'Life Skills Workshop' series on emotional resilience, incorporating local context through discussions about Bangalore's urban challenges—traffic congestion stress, environmental concerns in the city's lakes. Students' feedback highlighted how these sessions made academic content feel relevant to their daily lives in India Bangalore. This experience taught me that effective secondary teaching must address not just academic milestones but the holistic well-being of adolescents navigating a fast-paced metropolis.</w:t>
      </w:r>
    </w:p>
    <w:p>
      <w:pPr>
        <w:pStyle w:val="BodyText"/>
      </w:pPr>
      <w:r>
        <w:t xml:space="preserve">Furthermore, I bring technical competencies crucial for modern secondary education. I am proficient in utilizing Google Classroom for hybrid learning (a necessity amplified during Bangalore's monsoon season disruptions), can create interactive Kahoot! quizzes aligned with NCERT standards, and have basic coding skills to introduce computational thinking through simple Python exercises—a skill increasingly valued in Karnataka's STEM-focused schools. My familiarity with the city's educational infrastructure is another asset; I regularly attend workshops hosted by the Bangalore District Education Office, understanding the latest State Board guidelines that directly impact classroom practice across India Bangalore.</w:t>
      </w:r>
    </w:p>
    <w:p>
      <w:pPr>
        <w:pStyle w:val="BodyText"/>
      </w:pPr>
      <w:r>
        <w:t xml:space="preserve">What truly excites me about this internship opportunity is the chance to contribute to your school's mission of 'Nurturing Tomorrow's Leaders in a Globalized World.' I have researched your annual cultural festival 'Bharat Utsav,' where students showcase Kannada literature and contemporary Indian art—exactly the kind of initiatives that celebrate India Bangalore's rich heritage while preparing students for global citizenship. I am eager to assist in organizing such events and integrating similar cross-curricular projects into my teaching practice.</w:t>
      </w:r>
    </w:p>
    <w:p>
      <w:pPr>
        <w:pStyle w:val="BodyText"/>
      </w:pPr>
      <w:r>
        <w:t xml:space="preserve">My academic record reflects this dedication: I maintained a CGPA of 8.7/10 during my B.Ed, with a distinction in the 'Pedagogy of Secondary Education' course where I developed an award-winning module on climate change education using Bangalore's urban ecology as a case study. My references from professors at [University Name] and school principals affirm my classroom management skills and ability to connect with adolescent learners—a critical competency for any secondary educator in India Bangalore's competitive educational environment.</w:t>
      </w:r>
    </w:p>
    <w:p>
      <w:pPr>
        <w:pStyle w:val="BodyText"/>
      </w:pPr>
      <w:r>
        <w:t xml:space="preserve">In closing, I am not merely seeking an internship; I am seeking a transformative partnership with [School Name] to advance the cause of quality secondary education in India Bangalore. My passion for empowering students through culturally relevant, technology-enhanced learning aligns precisely with your institution's vision. I have attached my resume detailing further qualifications and would welcome the opportunity to discuss how my skills in curriculum development, inclusive pedagogy, and community engagement can support your school's objectives during a personal interview at your convenience.</w:t>
      </w:r>
    </w:p>
    <w:p>
      <w:pPr>
        <w:pStyle w:val="BodyText"/>
      </w:pPr>
      <w:r>
        <w:t xml:space="preserve">Thank you for considering my application. I am deeply inspired by [School Name]'s role in shaping Bangalore's educational narrative and am confident that my proactive approach to secondary teaching will make me a valuable asset to your team. I eagerly anticipate the possibility of contributing to the vibrant learning community within India Bangalore.</w:t>
      </w:r>
    </w:p>
    <w:p>
      <w:pPr>
        <w:pStyle w:val="BodyText"/>
      </w:pPr>
      <w:r>
        <w:t xml:space="preserve">Yours sincerely,</w:t>
      </w:r>
    </w:p>
    <w:p>
      <w:pPr>
        <w:pStyle w:val="BodyText"/>
      </w:pPr>
      <w:r>
        <w:t xml:space="preserve">[Your Full Name]</w:t>
      </w:r>
    </w:p>
    <w:p>
      <w:pPr>
        <w:pStyle w:val="BodyText"/>
      </w:pPr>
      <w:r>
        <w:t xml:space="preserve">B.Ed (Secondary Education), [University Name]</w:t>
      </w:r>
    </w:p>
    <w:p>
      <w:pPr>
        <w:pStyle w:val="BodyText"/>
      </w:pPr>
      <w:r>
        <w:rPr>
          <w:bCs/>
          <w:b/>
        </w:rPr>
        <w:t xml:space="preserve">Attachments:</w:t>
      </w:r>
      <w:r>
        <w:t xml:space="preserve"> </w:t>
      </w:r>
      <w:r>
        <w:t xml:space="preserve">Resume, Academic Transcripts, Teaching Portfolio</w:t>
      </w:r>
    </w:p>
    <w:p>
      <w:pPr>
        <w:pStyle w:val="BodyText"/>
      </w:pPr>
      <w:r>
        <w:rPr>
          <w:iCs/>
          <w:i/>
        </w:rPr>
        <w:t xml:space="preserve">This Internship Application Letter specifically addresses the requirements of a Teacher Secondary position within India Bangalore's dynamic educational sector, emphasizing cultural context, curriculum alignment with Karnataka State Board standards, and the unique opportunities presented by Bangalore as an innovation hub for modern pedago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3T09:59:22Z</dcterms:created>
  <dcterms:modified xsi:type="dcterms:W3CDTF">2026-07-23T09:59:22Z</dcterms:modified>
</cp:coreProperties>
</file>

<file path=docProps/custom.xml><?xml version="1.0" encoding="utf-8"?>
<Properties xmlns="http://schemas.openxmlformats.org/officeDocument/2006/custom-properties" xmlns:vt="http://schemas.openxmlformats.org/officeDocument/2006/docPropsVTypes"/>
</file>